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A278FE" w14:textId="77777777" w:rsidR="00EA2270" w:rsidRDefault="00EA2270" w:rsidP="00EA2270">
      <w:pPr>
        <w:pStyle w:val="a3"/>
      </w:pPr>
      <w:r>
        <w:t>文件读取中中文编码乱码怎么解决？</w:t>
      </w:r>
    </w:p>
    <w:p w14:paraId="771C06C4" w14:textId="500855C1" w:rsidR="002D64FD" w:rsidRPr="00EA2270" w:rsidRDefault="00EA2270" w:rsidP="00EA2270">
      <w:pPr>
        <w:pStyle w:val="a3"/>
        <w:rPr>
          <w:rFonts w:hint="eastAsia"/>
        </w:rPr>
      </w:pPr>
      <w:r>
        <w:t>大文档应该如何读取？</w:t>
      </w:r>
    </w:p>
    <w:sectPr w:rsidR="002D64FD" w:rsidRPr="00EA22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1BD77B2"/>
    <w:multiLevelType w:val="multilevel"/>
    <w:tmpl w:val="520C1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8F83398"/>
    <w:multiLevelType w:val="multilevel"/>
    <w:tmpl w:val="3C841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28442318">
    <w:abstractNumId w:val="1"/>
  </w:num>
  <w:num w:numId="2" w16cid:durableId="1637844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NjAxMbI0MzEEEko6SsGpxcWZ+XkgBUa1AGflh9EsAAAA"/>
  </w:docVars>
  <w:rsids>
    <w:rsidRoot w:val="00393C5B"/>
    <w:rsid w:val="000F0F70"/>
    <w:rsid w:val="002316FA"/>
    <w:rsid w:val="002451A3"/>
    <w:rsid w:val="002D64FD"/>
    <w:rsid w:val="002F7879"/>
    <w:rsid w:val="0034632A"/>
    <w:rsid w:val="00362EDB"/>
    <w:rsid w:val="00393C5B"/>
    <w:rsid w:val="003B3B9C"/>
    <w:rsid w:val="00595128"/>
    <w:rsid w:val="00634242"/>
    <w:rsid w:val="00641954"/>
    <w:rsid w:val="00645D70"/>
    <w:rsid w:val="00773B56"/>
    <w:rsid w:val="0085153A"/>
    <w:rsid w:val="00CA3821"/>
    <w:rsid w:val="00D27671"/>
    <w:rsid w:val="00D30537"/>
    <w:rsid w:val="00D53D97"/>
    <w:rsid w:val="00EA2270"/>
    <w:rsid w:val="00EC5033"/>
    <w:rsid w:val="00EF1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68033"/>
  <w15:chartTrackingRefBased/>
  <w15:docId w15:val="{8ABBD0D0-78FA-4E63-85FE-2B493369B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D53D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semiHidden/>
    <w:unhideWhenUsed/>
    <w:rsid w:val="00D53D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45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811F4A-5A01-4A14-8D31-3E9DB93DF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航杰 张</dc:creator>
  <cp:keywords/>
  <dc:description/>
  <cp:lastModifiedBy>航杰 张</cp:lastModifiedBy>
  <cp:revision>6</cp:revision>
  <dcterms:created xsi:type="dcterms:W3CDTF">2024-09-10T08:27:00Z</dcterms:created>
  <dcterms:modified xsi:type="dcterms:W3CDTF">2024-09-13T05:50:00Z</dcterms:modified>
</cp:coreProperties>
</file>